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929" w:type="dxa"/>
        <w:jc w:val="center"/>
        <w:tblLook w:val="04A0" w:firstRow="1" w:lastRow="0" w:firstColumn="1" w:lastColumn="0" w:noHBand="0" w:noVBand="1"/>
      </w:tblPr>
      <w:tblGrid>
        <w:gridCol w:w="2830"/>
        <w:gridCol w:w="7092"/>
        <w:gridCol w:w="7"/>
      </w:tblGrid>
      <w:tr w:rsidR="00393EC8" w14:paraId="53EDFE49" w14:textId="77777777" w:rsidTr="00E4203A">
        <w:trPr>
          <w:trHeight w:val="790"/>
          <w:jc w:val="center"/>
        </w:trPr>
        <w:tc>
          <w:tcPr>
            <w:tcW w:w="9929" w:type="dxa"/>
            <w:gridSpan w:val="3"/>
            <w:shd w:val="clear" w:color="auto" w:fill="F2F2F2" w:themeFill="background1" w:themeFillShade="F2"/>
            <w:vAlign w:val="center"/>
          </w:tcPr>
          <w:p w14:paraId="42E485CE" w14:textId="014F2019" w:rsidR="00393EC8" w:rsidRPr="00393EC8" w:rsidRDefault="009A2D65" w:rsidP="0055686C">
            <w:pPr>
              <w:jc w:val="center"/>
              <w:rPr>
                <w:rFonts w:cstheme="minorHAnsi"/>
                <w:b/>
                <w:bCs/>
              </w:rPr>
            </w:pPr>
            <w:r w:rsidRPr="00E4203A">
              <w:rPr>
                <w:rFonts w:cstheme="minorHAnsi"/>
                <w:b/>
                <w:bCs/>
              </w:rPr>
              <w:t>KARTA MENTORINGU</w:t>
            </w:r>
          </w:p>
        </w:tc>
      </w:tr>
      <w:tr w:rsidR="00393EC8" w14:paraId="11A9F53D" w14:textId="77777777" w:rsidTr="00E4203A">
        <w:trPr>
          <w:gridAfter w:val="1"/>
          <w:wAfter w:w="7" w:type="dxa"/>
          <w:trHeight w:hRule="exact" w:val="567"/>
          <w:jc w:val="center"/>
        </w:trPr>
        <w:tc>
          <w:tcPr>
            <w:tcW w:w="2830" w:type="dxa"/>
            <w:vAlign w:val="center"/>
          </w:tcPr>
          <w:p w14:paraId="6C41172D" w14:textId="37BCC554" w:rsidR="007B5619" w:rsidRDefault="00393EC8" w:rsidP="00E4203A">
            <w:pPr>
              <w:pStyle w:val="Bezodstpw"/>
              <w:jc w:val="center"/>
            </w:pPr>
            <w:r>
              <w:t>Imię i nazwisko doktoranta</w:t>
            </w:r>
          </w:p>
        </w:tc>
        <w:tc>
          <w:tcPr>
            <w:tcW w:w="7092" w:type="dxa"/>
            <w:vAlign w:val="center"/>
          </w:tcPr>
          <w:p w14:paraId="1822FF54" w14:textId="77777777" w:rsidR="00393EC8" w:rsidRDefault="00393EC8" w:rsidP="00E4203A">
            <w:pPr>
              <w:pStyle w:val="Bezodstpw"/>
            </w:pPr>
          </w:p>
        </w:tc>
      </w:tr>
      <w:tr w:rsidR="00393EC8" w14:paraId="17C9C2DE" w14:textId="77777777" w:rsidTr="00E4203A">
        <w:trPr>
          <w:gridAfter w:val="1"/>
          <w:wAfter w:w="7" w:type="dxa"/>
          <w:trHeight w:hRule="exact" w:val="567"/>
          <w:jc w:val="center"/>
        </w:trPr>
        <w:tc>
          <w:tcPr>
            <w:tcW w:w="2830" w:type="dxa"/>
            <w:vAlign w:val="center"/>
          </w:tcPr>
          <w:p w14:paraId="4031CFB8" w14:textId="5FEAF032" w:rsidR="007B5619" w:rsidRDefault="00393EC8" w:rsidP="00E4203A">
            <w:pPr>
              <w:pStyle w:val="Bezodstpw"/>
              <w:jc w:val="center"/>
            </w:pPr>
            <w:r>
              <w:t>Imię i nazwisko mentora</w:t>
            </w:r>
          </w:p>
        </w:tc>
        <w:tc>
          <w:tcPr>
            <w:tcW w:w="7092" w:type="dxa"/>
            <w:vAlign w:val="center"/>
          </w:tcPr>
          <w:p w14:paraId="51FAA647" w14:textId="77777777" w:rsidR="00393EC8" w:rsidRDefault="00393EC8" w:rsidP="00E4203A">
            <w:pPr>
              <w:pStyle w:val="Bezodstpw"/>
            </w:pPr>
          </w:p>
        </w:tc>
      </w:tr>
      <w:tr w:rsidR="00393EC8" w14:paraId="6396786D" w14:textId="77777777" w:rsidTr="00E4203A">
        <w:trPr>
          <w:gridAfter w:val="1"/>
          <w:wAfter w:w="7" w:type="dxa"/>
          <w:trHeight w:hRule="exact" w:val="567"/>
          <w:jc w:val="center"/>
        </w:trPr>
        <w:tc>
          <w:tcPr>
            <w:tcW w:w="2830" w:type="dxa"/>
            <w:vAlign w:val="center"/>
          </w:tcPr>
          <w:p w14:paraId="2B1F5B4A" w14:textId="538F0140" w:rsidR="00393EC8" w:rsidRDefault="00393EC8" w:rsidP="005568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ata rozpoczęcia </w:t>
            </w:r>
            <w:r w:rsidR="009A2D65">
              <w:rPr>
                <w:rFonts w:cstheme="minorHAnsi"/>
              </w:rPr>
              <w:br/>
            </w:r>
            <w:r>
              <w:rPr>
                <w:rFonts w:cstheme="minorHAnsi"/>
              </w:rPr>
              <w:t xml:space="preserve">programu </w:t>
            </w:r>
            <w:proofErr w:type="spellStart"/>
            <w:r w:rsidR="00D80CE5">
              <w:rPr>
                <w:rFonts w:cstheme="minorHAnsi"/>
              </w:rPr>
              <w:t>mentoringowego</w:t>
            </w:r>
            <w:proofErr w:type="spellEnd"/>
          </w:p>
        </w:tc>
        <w:tc>
          <w:tcPr>
            <w:tcW w:w="7092" w:type="dxa"/>
            <w:vAlign w:val="center"/>
          </w:tcPr>
          <w:p w14:paraId="6CFDE711" w14:textId="77777777" w:rsidR="00393EC8" w:rsidRDefault="00393EC8" w:rsidP="00E4203A">
            <w:pPr>
              <w:pStyle w:val="Bezodstpw"/>
            </w:pPr>
          </w:p>
        </w:tc>
      </w:tr>
      <w:tr w:rsidR="00393EC8" w14:paraId="35451A12" w14:textId="77777777" w:rsidTr="00E4203A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58BED8B0" w14:textId="77777777" w:rsidR="001924AE" w:rsidRDefault="001924AE" w:rsidP="0055686C">
            <w:pPr>
              <w:jc w:val="center"/>
              <w:rPr>
                <w:rFonts w:cstheme="minorHAnsi"/>
              </w:rPr>
            </w:pPr>
          </w:p>
          <w:p w14:paraId="3215EFBA" w14:textId="77777777" w:rsidR="001924AE" w:rsidRDefault="001924AE" w:rsidP="001924A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Obszary mentoringu</w:t>
            </w:r>
          </w:p>
          <w:p w14:paraId="3EFEB85C" w14:textId="7B0E1F2E" w:rsidR="007B5619" w:rsidRDefault="007B5619" w:rsidP="001924AE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4CF38513" w14:textId="77777777" w:rsidR="00393EC8" w:rsidRDefault="00393EC8" w:rsidP="00E4203A">
            <w:pPr>
              <w:pStyle w:val="Bezodstpw"/>
            </w:pPr>
          </w:p>
        </w:tc>
      </w:tr>
      <w:tr w:rsidR="002E4345" w14:paraId="1D226A47" w14:textId="77777777" w:rsidTr="00E4203A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44F57BED" w14:textId="77777777" w:rsidR="007B5619" w:rsidRDefault="007B5619" w:rsidP="0055686C">
            <w:pPr>
              <w:jc w:val="center"/>
              <w:rPr>
                <w:rFonts w:cstheme="minorHAnsi"/>
              </w:rPr>
            </w:pPr>
          </w:p>
          <w:p w14:paraId="07CF7841" w14:textId="2C30147E" w:rsidR="007B5619" w:rsidRDefault="001924AE" w:rsidP="001924A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ele </w:t>
            </w:r>
            <w:r w:rsidR="004862EF">
              <w:rPr>
                <w:rFonts w:cstheme="minorHAnsi"/>
              </w:rPr>
              <w:t>mentoringu</w:t>
            </w:r>
            <w:r>
              <w:rPr>
                <w:rFonts w:cstheme="minorHAnsi"/>
              </w:rPr>
              <w:t xml:space="preserve"> </w:t>
            </w:r>
          </w:p>
          <w:p w14:paraId="46976363" w14:textId="16564CDD" w:rsidR="007B5619" w:rsidRDefault="007B5619" w:rsidP="001924AE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38CC9FFC" w14:textId="77777777" w:rsidR="002E4345" w:rsidRDefault="002E4345" w:rsidP="00E4203A">
            <w:pPr>
              <w:pStyle w:val="Bezodstpw"/>
            </w:pPr>
          </w:p>
        </w:tc>
      </w:tr>
      <w:tr w:rsidR="002E4345" w14:paraId="4295E4CB" w14:textId="77777777" w:rsidTr="00E4203A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77AC278E" w14:textId="77777777" w:rsidR="007B5619" w:rsidRDefault="007B5619" w:rsidP="0055686C">
            <w:pPr>
              <w:jc w:val="center"/>
              <w:rPr>
                <w:rFonts w:cstheme="minorHAnsi"/>
              </w:rPr>
            </w:pPr>
          </w:p>
          <w:p w14:paraId="31EE25DC" w14:textId="77777777" w:rsidR="002E4345" w:rsidRDefault="002E4345" w:rsidP="005568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blemy i wyzwania</w:t>
            </w:r>
          </w:p>
          <w:p w14:paraId="634D68D1" w14:textId="24687EE1" w:rsidR="007B5619" w:rsidRDefault="007B5619" w:rsidP="0055686C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2BBB115D" w14:textId="77777777" w:rsidR="002E4345" w:rsidRDefault="002E4345" w:rsidP="00E4203A">
            <w:pPr>
              <w:pStyle w:val="Bezodstpw"/>
            </w:pPr>
          </w:p>
        </w:tc>
      </w:tr>
      <w:tr w:rsidR="002E4345" w14:paraId="6A50B7F2" w14:textId="77777777" w:rsidTr="00E4203A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4DBEF431" w14:textId="77777777" w:rsidR="007B5619" w:rsidRDefault="007B5619" w:rsidP="0055686C">
            <w:pPr>
              <w:jc w:val="center"/>
              <w:rPr>
                <w:rFonts w:cstheme="minorHAnsi"/>
              </w:rPr>
            </w:pPr>
          </w:p>
          <w:p w14:paraId="30054247" w14:textId="77777777" w:rsidR="002E4345" w:rsidRDefault="002E4345" w:rsidP="005568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Omówione kwestie</w:t>
            </w:r>
          </w:p>
          <w:p w14:paraId="0D1B7616" w14:textId="54CC7143" w:rsidR="007B5619" w:rsidRDefault="007B5619" w:rsidP="0055686C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718DDC7E" w14:textId="77777777" w:rsidR="002E4345" w:rsidRDefault="002E4345" w:rsidP="00E4203A">
            <w:pPr>
              <w:pStyle w:val="Bezodstpw"/>
            </w:pPr>
          </w:p>
        </w:tc>
      </w:tr>
      <w:tr w:rsidR="002E4345" w14:paraId="6D721D0B" w14:textId="77777777" w:rsidTr="00E4203A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04AA0589" w14:textId="77777777" w:rsidR="007B5619" w:rsidRDefault="007B5619" w:rsidP="0055686C">
            <w:pPr>
              <w:jc w:val="center"/>
              <w:rPr>
                <w:rFonts w:cstheme="minorHAnsi"/>
              </w:rPr>
            </w:pPr>
          </w:p>
          <w:p w14:paraId="3E6C913B" w14:textId="77777777" w:rsidR="002E4345" w:rsidRDefault="002E4345" w:rsidP="005568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Rekomendacje mentora </w:t>
            </w:r>
          </w:p>
          <w:p w14:paraId="5913672B" w14:textId="660C6491" w:rsidR="007B5619" w:rsidRDefault="007B5619" w:rsidP="0055686C">
            <w:pPr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5869C9DE" w14:textId="77777777" w:rsidR="002E4345" w:rsidRDefault="002E4345" w:rsidP="00E4203A">
            <w:pPr>
              <w:pStyle w:val="Bezodstpw"/>
            </w:pPr>
          </w:p>
        </w:tc>
      </w:tr>
      <w:tr w:rsidR="001924AE" w14:paraId="3B7E10FB" w14:textId="77777777" w:rsidTr="00E4203A">
        <w:trPr>
          <w:gridAfter w:val="1"/>
          <w:wAfter w:w="7" w:type="dxa"/>
          <w:trHeight w:val="1404"/>
          <w:jc w:val="center"/>
        </w:trPr>
        <w:tc>
          <w:tcPr>
            <w:tcW w:w="2830" w:type="dxa"/>
            <w:vAlign w:val="center"/>
          </w:tcPr>
          <w:p w14:paraId="3324F3DA" w14:textId="77777777" w:rsidR="001924AE" w:rsidRDefault="001924AE" w:rsidP="0055686C">
            <w:pPr>
              <w:jc w:val="center"/>
              <w:rPr>
                <w:rFonts w:cstheme="minorHAnsi"/>
              </w:rPr>
            </w:pPr>
          </w:p>
          <w:p w14:paraId="2BABBA0E" w14:textId="77777777" w:rsidR="001924AE" w:rsidRDefault="001924AE" w:rsidP="001924A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an dalszego rozwoju doktoranta</w:t>
            </w:r>
          </w:p>
          <w:p w14:paraId="0C0914EE" w14:textId="6E5E4FB6" w:rsidR="001924AE" w:rsidRDefault="001924AE" w:rsidP="0055686C">
            <w:pPr>
              <w:jc w:val="center"/>
              <w:rPr>
                <w:rFonts w:cstheme="minorHAnsi"/>
              </w:rPr>
            </w:pPr>
          </w:p>
        </w:tc>
        <w:tc>
          <w:tcPr>
            <w:tcW w:w="7092" w:type="dxa"/>
            <w:vAlign w:val="center"/>
          </w:tcPr>
          <w:p w14:paraId="53749B7E" w14:textId="77777777" w:rsidR="001924AE" w:rsidRDefault="001924AE" w:rsidP="00E4203A">
            <w:pPr>
              <w:pStyle w:val="Bezodstpw"/>
            </w:pPr>
          </w:p>
        </w:tc>
      </w:tr>
    </w:tbl>
    <w:p w14:paraId="1D6EDE35" w14:textId="54B8BA06" w:rsidR="00393EC8" w:rsidRDefault="00393EC8" w:rsidP="0055686C">
      <w:pPr>
        <w:spacing w:after="0" w:line="240" w:lineRule="auto"/>
        <w:rPr>
          <w:rFonts w:cstheme="minorHAnsi"/>
        </w:rPr>
      </w:pPr>
    </w:p>
    <w:p w14:paraId="20A6BFAF" w14:textId="77777777" w:rsidR="009A2D65" w:rsidRDefault="009A2D65" w:rsidP="0055686C">
      <w:pPr>
        <w:spacing w:after="0" w:line="240" w:lineRule="auto"/>
        <w:rPr>
          <w:rFonts w:cstheme="minorHAnsi"/>
        </w:rPr>
      </w:pPr>
    </w:p>
    <w:tbl>
      <w:tblPr>
        <w:tblStyle w:val="Tabela-Siatka"/>
        <w:tblW w:w="6516" w:type="dxa"/>
        <w:jc w:val="center"/>
        <w:tblLook w:val="04A0" w:firstRow="1" w:lastRow="0" w:firstColumn="1" w:lastColumn="0" w:noHBand="0" w:noVBand="1"/>
      </w:tblPr>
      <w:tblGrid>
        <w:gridCol w:w="3114"/>
        <w:gridCol w:w="3402"/>
      </w:tblGrid>
      <w:tr w:rsidR="009A2D65" w14:paraId="784F9230" w14:textId="77777777" w:rsidTr="009A2D65">
        <w:trPr>
          <w:trHeight w:val="851"/>
          <w:jc w:val="center"/>
        </w:trPr>
        <w:tc>
          <w:tcPr>
            <w:tcW w:w="3114" w:type="dxa"/>
            <w:vAlign w:val="center"/>
          </w:tcPr>
          <w:p w14:paraId="48614124" w14:textId="77777777" w:rsidR="009A2D65" w:rsidRDefault="009A2D65" w:rsidP="0062048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Mentor </w:t>
            </w:r>
          </w:p>
          <w:p w14:paraId="560CCF07" w14:textId="77777777" w:rsidR="009A2D65" w:rsidRPr="009A2D65" w:rsidRDefault="009A2D65" w:rsidP="0062048D">
            <w:pPr>
              <w:jc w:val="center"/>
              <w:rPr>
                <w:rFonts w:cstheme="minorHAnsi"/>
                <w:i/>
                <w:iCs/>
              </w:rPr>
            </w:pPr>
            <w:r w:rsidRPr="009A2D65">
              <w:rPr>
                <w:rFonts w:cstheme="minorHAnsi"/>
                <w:i/>
                <w:iCs/>
              </w:rPr>
              <w:t>(data i podpis)</w:t>
            </w:r>
          </w:p>
        </w:tc>
        <w:tc>
          <w:tcPr>
            <w:tcW w:w="3402" w:type="dxa"/>
            <w:vAlign w:val="center"/>
          </w:tcPr>
          <w:p w14:paraId="446F2E49" w14:textId="77777777" w:rsidR="009A2D65" w:rsidRDefault="009A2D65" w:rsidP="0062048D">
            <w:pPr>
              <w:jc w:val="center"/>
              <w:rPr>
                <w:rFonts w:cstheme="minorHAnsi"/>
              </w:rPr>
            </w:pPr>
          </w:p>
        </w:tc>
      </w:tr>
      <w:tr w:rsidR="009A2D65" w14:paraId="58E957A1" w14:textId="77777777" w:rsidTr="009A2D65">
        <w:trPr>
          <w:trHeight w:val="851"/>
          <w:jc w:val="center"/>
        </w:trPr>
        <w:tc>
          <w:tcPr>
            <w:tcW w:w="3114" w:type="dxa"/>
            <w:vAlign w:val="center"/>
          </w:tcPr>
          <w:p w14:paraId="1FA83C51" w14:textId="77777777" w:rsidR="009A2D65" w:rsidRDefault="009A2D65" w:rsidP="0062048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oktorant</w:t>
            </w:r>
          </w:p>
          <w:p w14:paraId="141EB317" w14:textId="77777777" w:rsidR="009A2D65" w:rsidRPr="009A2D65" w:rsidRDefault="009A2D65" w:rsidP="0062048D">
            <w:pPr>
              <w:jc w:val="center"/>
              <w:rPr>
                <w:rFonts w:cstheme="minorHAnsi"/>
                <w:i/>
                <w:iCs/>
              </w:rPr>
            </w:pPr>
            <w:r w:rsidRPr="009A2D65">
              <w:rPr>
                <w:rFonts w:cstheme="minorHAnsi"/>
                <w:i/>
                <w:iCs/>
              </w:rPr>
              <w:t>(data i podpis)</w:t>
            </w:r>
          </w:p>
        </w:tc>
        <w:tc>
          <w:tcPr>
            <w:tcW w:w="3402" w:type="dxa"/>
            <w:vAlign w:val="center"/>
          </w:tcPr>
          <w:p w14:paraId="78C92DA7" w14:textId="77777777" w:rsidR="009A2D65" w:rsidRDefault="009A2D65" w:rsidP="0062048D">
            <w:pPr>
              <w:jc w:val="center"/>
              <w:rPr>
                <w:rFonts w:cstheme="minorHAnsi"/>
              </w:rPr>
            </w:pPr>
          </w:p>
        </w:tc>
      </w:tr>
    </w:tbl>
    <w:p w14:paraId="340530E0" w14:textId="77777777" w:rsidR="009A2D65" w:rsidRPr="00D31DFF" w:rsidRDefault="009A2D65" w:rsidP="0055686C">
      <w:pPr>
        <w:spacing w:after="0" w:line="240" w:lineRule="auto"/>
        <w:rPr>
          <w:rFonts w:cstheme="minorHAnsi"/>
        </w:rPr>
      </w:pPr>
    </w:p>
    <w:sectPr w:rsidR="009A2D65" w:rsidRPr="00D31DFF" w:rsidSect="009A2D65">
      <w:headerReference w:type="default" r:id="rId7"/>
      <w:footerReference w:type="default" r:id="rId8"/>
      <w:pgSz w:w="11906" w:h="16838"/>
      <w:pgMar w:top="1417" w:right="1417" w:bottom="1135" w:left="1417" w:header="708" w:footer="1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FC279" w14:textId="77777777" w:rsidR="00A31366" w:rsidRDefault="00A31366" w:rsidP="00D80CE5">
      <w:pPr>
        <w:spacing w:after="0" w:line="240" w:lineRule="auto"/>
      </w:pPr>
      <w:r>
        <w:separator/>
      </w:r>
    </w:p>
  </w:endnote>
  <w:endnote w:type="continuationSeparator" w:id="0">
    <w:p w14:paraId="356B8BC0" w14:textId="77777777" w:rsidR="00A31366" w:rsidRDefault="00A31366" w:rsidP="00D80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41877" w14:textId="4A07BF55" w:rsidR="0058612C" w:rsidRPr="0058612C" w:rsidRDefault="0058612C" w:rsidP="0058612C">
    <w:pPr>
      <w:jc w:val="center"/>
      <w:rPr>
        <w:rFonts w:cstheme="minorHAnsi"/>
        <w:color w:val="808080" w:themeColor="background1" w:themeShade="80"/>
        <w:sz w:val="18"/>
        <w:szCs w:val="18"/>
      </w:rPr>
    </w:pPr>
    <w:r w:rsidRPr="0058612C">
      <w:rPr>
        <w:rFonts w:cstheme="minorHAnsi"/>
        <w:color w:val="808080" w:themeColor="background1" w:themeShade="80"/>
        <w:sz w:val="18"/>
        <w:szCs w:val="18"/>
      </w:rPr>
      <w:t>Zachodniopomorski Uniwersytet Technologiczny w Szczecinie</w:t>
    </w:r>
    <w:r w:rsidRPr="0058612C">
      <w:rPr>
        <w:rFonts w:cstheme="minorHAnsi"/>
        <w:color w:val="808080" w:themeColor="background1" w:themeShade="80"/>
        <w:sz w:val="18"/>
        <w:szCs w:val="18"/>
      </w:rPr>
      <w:br/>
      <w:t>al. Piastów 17, 70-310 Szczecin</w:t>
    </w:r>
  </w:p>
  <w:p w14:paraId="42F4F121" w14:textId="77777777" w:rsidR="0058612C" w:rsidRPr="0058612C" w:rsidRDefault="0058612C" w:rsidP="0058612C">
    <w:pPr>
      <w:pStyle w:val="Bezodstpw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1DD2A" w14:textId="77777777" w:rsidR="00A31366" w:rsidRDefault="00A31366" w:rsidP="00D80CE5">
      <w:pPr>
        <w:spacing w:after="0" w:line="240" w:lineRule="auto"/>
      </w:pPr>
      <w:r>
        <w:separator/>
      </w:r>
    </w:p>
  </w:footnote>
  <w:footnote w:type="continuationSeparator" w:id="0">
    <w:p w14:paraId="11E4B896" w14:textId="77777777" w:rsidR="00A31366" w:rsidRDefault="00A31366" w:rsidP="00D80C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ABD0B" w14:textId="71853372" w:rsidR="0058612C" w:rsidRDefault="0058612C" w:rsidP="009A2D65">
    <w:pPr>
      <w:pStyle w:val="Nagwek"/>
      <w:ind w:left="-567"/>
    </w:pPr>
    <w:r>
      <w:rPr>
        <w:noProof/>
      </w:rPr>
      <w:drawing>
        <wp:inline distT="0" distB="0" distL="0" distR="0" wp14:anchorId="5E6625F3" wp14:editId="4301B968">
          <wp:extent cx="2362200" cy="581697"/>
          <wp:effectExtent l="0" t="0" r="0" b="8890"/>
          <wp:docPr id="9" name="Obraz 9" descr="Obraz zawierający tekst, Czcionka, zrzut ekranu, logo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Czcionka, zrzut ekranu, logo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8723" cy="5882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138697" w14:textId="77777777" w:rsidR="0058612C" w:rsidRDefault="0058612C" w:rsidP="0058612C">
    <w:pPr>
      <w:pStyle w:val="Nagwek"/>
      <w:ind w:left="-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47375"/>
    <w:multiLevelType w:val="hybridMultilevel"/>
    <w:tmpl w:val="4524FB82"/>
    <w:lvl w:ilvl="0" w:tplc="50F07C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606C4"/>
    <w:multiLevelType w:val="hybridMultilevel"/>
    <w:tmpl w:val="FF96C0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4931A3"/>
    <w:multiLevelType w:val="hybridMultilevel"/>
    <w:tmpl w:val="62A485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3B1067"/>
    <w:multiLevelType w:val="hybridMultilevel"/>
    <w:tmpl w:val="779C2C58"/>
    <w:lvl w:ilvl="0" w:tplc="ABEE52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C1137AF"/>
    <w:multiLevelType w:val="multilevel"/>
    <w:tmpl w:val="CFE04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536084"/>
    <w:multiLevelType w:val="hybridMultilevel"/>
    <w:tmpl w:val="4FA28B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8C30B3"/>
    <w:multiLevelType w:val="hybridMultilevel"/>
    <w:tmpl w:val="A5DA21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2057BF"/>
    <w:multiLevelType w:val="hybridMultilevel"/>
    <w:tmpl w:val="335EE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686778">
    <w:abstractNumId w:val="0"/>
  </w:num>
  <w:num w:numId="2" w16cid:durableId="713310676">
    <w:abstractNumId w:val="5"/>
  </w:num>
  <w:num w:numId="3" w16cid:durableId="435558431">
    <w:abstractNumId w:val="1"/>
  </w:num>
  <w:num w:numId="4" w16cid:durableId="335576844">
    <w:abstractNumId w:val="3"/>
  </w:num>
  <w:num w:numId="5" w16cid:durableId="58594855">
    <w:abstractNumId w:val="7"/>
  </w:num>
  <w:num w:numId="6" w16cid:durableId="597910229">
    <w:abstractNumId w:val="6"/>
  </w:num>
  <w:num w:numId="7" w16cid:durableId="987707583">
    <w:abstractNumId w:val="2"/>
  </w:num>
  <w:num w:numId="8" w16cid:durableId="2435377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jM2Nza0MDY2M7JQ0lEKTi0uzszPAykwqQUAIC9tRywAAAA="/>
  </w:docVars>
  <w:rsids>
    <w:rsidRoot w:val="00057C2A"/>
    <w:rsid w:val="00057C2A"/>
    <w:rsid w:val="000E69B4"/>
    <w:rsid w:val="0010078F"/>
    <w:rsid w:val="001924AE"/>
    <w:rsid w:val="002E4345"/>
    <w:rsid w:val="00393EC8"/>
    <w:rsid w:val="003C1508"/>
    <w:rsid w:val="003E5F12"/>
    <w:rsid w:val="004862EF"/>
    <w:rsid w:val="0049692D"/>
    <w:rsid w:val="004C6094"/>
    <w:rsid w:val="0055686C"/>
    <w:rsid w:val="00567984"/>
    <w:rsid w:val="0058612C"/>
    <w:rsid w:val="0064351A"/>
    <w:rsid w:val="006E3D73"/>
    <w:rsid w:val="007611C2"/>
    <w:rsid w:val="007B5619"/>
    <w:rsid w:val="007C53E8"/>
    <w:rsid w:val="00864D35"/>
    <w:rsid w:val="00872411"/>
    <w:rsid w:val="009073D4"/>
    <w:rsid w:val="009A00B2"/>
    <w:rsid w:val="009A2D65"/>
    <w:rsid w:val="00A31366"/>
    <w:rsid w:val="00D20BF9"/>
    <w:rsid w:val="00D31DFF"/>
    <w:rsid w:val="00D3521F"/>
    <w:rsid w:val="00D80CE5"/>
    <w:rsid w:val="00DC42A5"/>
    <w:rsid w:val="00E06EF2"/>
    <w:rsid w:val="00E13BA9"/>
    <w:rsid w:val="00E4203A"/>
    <w:rsid w:val="00F77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335DB"/>
  <w15:chartTrackingRefBased/>
  <w15:docId w15:val="{F3325936-6200-4606-BD22-3BBF823F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969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C609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C60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C60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C60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C60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C609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55686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5861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8612C"/>
  </w:style>
  <w:style w:type="paragraph" w:styleId="Stopka">
    <w:name w:val="footer"/>
    <w:basedOn w:val="Normalny"/>
    <w:link w:val="StopkaZnak"/>
    <w:uiPriority w:val="99"/>
    <w:unhideWhenUsed/>
    <w:rsid w:val="005861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612C"/>
  </w:style>
  <w:style w:type="paragraph" w:styleId="HTML-adres">
    <w:name w:val="HTML Address"/>
    <w:basedOn w:val="Normalny"/>
    <w:link w:val="HTML-adresZnak"/>
    <w:uiPriority w:val="99"/>
    <w:semiHidden/>
    <w:unhideWhenUsed/>
    <w:rsid w:val="0058612C"/>
    <w:pPr>
      <w:spacing w:after="0" w:line="240" w:lineRule="auto"/>
    </w:pPr>
    <w:rPr>
      <w:rFonts w:ascii="Times New Roman" w:eastAsia="Times New Roman" w:hAnsi="Times New Roman" w:cs="Times New Roman"/>
      <w:i/>
      <w:iCs/>
      <w:kern w:val="0"/>
      <w:sz w:val="24"/>
      <w:szCs w:val="24"/>
      <w:lang w:val="en-GB" w:eastAsia="en-GB"/>
      <w14:ligatures w14:val="none"/>
    </w:rPr>
  </w:style>
  <w:style w:type="character" w:customStyle="1" w:styleId="HTML-adresZnak">
    <w:name w:val="HTML - adres Znak"/>
    <w:basedOn w:val="Domylnaczcionkaakapitu"/>
    <w:link w:val="HTML-adres"/>
    <w:uiPriority w:val="99"/>
    <w:semiHidden/>
    <w:rsid w:val="0058612C"/>
    <w:rPr>
      <w:rFonts w:ascii="Times New Roman" w:eastAsia="Times New Roman" w:hAnsi="Times New Roman" w:cs="Times New Roman"/>
      <w:i/>
      <w:iCs/>
      <w:kern w:val="0"/>
      <w:sz w:val="24"/>
      <w:szCs w:val="24"/>
      <w:lang w:val="en-GB" w:eastAsia="en-GB"/>
      <w14:ligatures w14:val="none"/>
    </w:rPr>
  </w:style>
  <w:style w:type="paragraph" w:styleId="Bezodstpw">
    <w:name w:val="No Spacing"/>
    <w:uiPriority w:val="1"/>
    <w:qFormat/>
    <w:rsid w:val="005861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0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88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934880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13251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377747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472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4234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88185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9390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875278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6854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9109715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66833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834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73721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700821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67669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867998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132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5526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6555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291174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53294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2094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3733593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0432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4639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61873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7947456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901478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1310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50750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25222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Rakoczy</dc:creator>
  <cp:keywords/>
  <dc:description/>
  <cp:lastModifiedBy>Joanna Niemcewicz</cp:lastModifiedBy>
  <cp:revision>4</cp:revision>
  <dcterms:created xsi:type="dcterms:W3CDTF">2023-06-22T06:27:00Z</dcterms:created>
  <dcterms:modified xsi:type="dcterms:W3CDTF">2023-06-2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3-04-18T08:26:42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07cb8831-7dda-4d4a-9444-ea6604fb439b</vt:lpwstr>
  </property>
  <property fmtid="{D5CDD505-2E9C-101B-9397-08002B2CF9AE}" pid="8" name="MSIP_Label_50945193-57ff-457d-9504-518e9bfb59a9_ContentBits">
    <vt:lpwstr>0</vt:lpwstr>
  </property>
</Properties>
</file>